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63ED" w:rsidRPr="0037493E" w:rsidRDefault="001F63ED" w:rsidP="0037493E">
      <w:pPr>
        <w:spacing w:after="0" w:line="240" w:lineRule="auto"/>
        <w:rPr>
          <w:rFonts w:ascii="Garamond" w:hAnsi="Garamond"/>
          <w:color w:val="002060"/>
          <w:sz w:val="18"/>
          <w:szCs w:val="18"/>
        </w:rPr>
      </w:pPr>
      <w:r w:rsidRPr="0037493E">
        <w:rPr>
          <w:rFonts w:ascii="Garamond" w:hAnsi="Garamond"/>
          <w:color w:val="002060"/>
          <w:sz w:val="18"/>
          <w:szCs w:val="18"/>
        </w:rPr>
        <w:t xml:space="preserve">Załącznik nr </w:t>
      </w:r>
      <w:r w:rsidR="00634737" w:rsidRPr="0037493E">
        <w:rPr>
          <w:rFonts w:ascii="Garamond" w:hAnsi="Garamond"/>
          <w:color w:val="002060"/>
          <w:sz w:val="18"/>
          <w:szCs w:val="18"/>
        </w:rPr>
        <w:t>9</w:t>
      </w:r>
      <w:r w:rsidRPr="0037493E">
        <w:rPr>
          <w:rFonts w:ascii="Garamond" w:hAnsi="Garamond"/>
          <w:color w:val="002060"/>
          <w:sz w:val="18"/>
          <w:szCs w:val="18"/>
        </w:rPr>
        <w:t xml:space="preserve">  do Zarządzenia Dziekana Wydziału Nauk Historycznych  z dnia</w:t>
      </w:r>
      <w:r w:rsidR="0037493E" w:rsidRPr="0037493E">
        <w:rPr>
          <w:rFonts w:ascii="Garamond" w:hAnsi="Garamond"/>
          <w:color w:val="002060"/>
          <w:sz w:val="18"/>
          <w:szCs w:val="18"/>
        </w:rPr>
        <w:t>13 stycznia 2020 roku</w:t>
      </w:r>
      <w:r w:rsidRPr="0037493E">
        <w:rPr>
          <w:rFonts w:ascii="Garamond" w:hAnsi="Garamond"/>
          <w:color w:val="002060"/>
          <w:sz w:val="18"/>
          <w:szCs w:val="18"/>
        </w:rPr>
        <w:t>w sprawie zasad odbywania obligatoryjnych praktyk studenckich przez studentów kierunków studiów prowadzonych na Wydziale Nauk Historycznych</w:t>
      </w:r>
      <w:r w:rsidR="000C32F4" w:rsidRPr="0037493E">
        <w:rPr>
          <w:rFonts w:ascii="Garamond" w:hAnsi="Garamond"/>
          <w:color w:val="002060"/>
          <w:sz w:val="18"/>
          <w:szCs w:val="18"/>
        </w:rPr>
        <w:t xml:space="preserve">. </w:t>
      </w:r>
    </w:p>
    <w:p w:rsidR="001F63ED" w:rsidRPr="0037493E" w:rsidRDefault="001F63ED" w:rsidP="0037493E">
      <w:pPr>
        <w:spacing w:after="0" w:line="240" w:lineRule="auto"/>
        <w:rPr>
          <w:color w:val="002060"/>
        </w:rPr>
      </w:pPr>
    </w:p>
    <w:p w:rsidR="001F63ED" w:rsidRPr="0037493E" w:rsidRDefault="001F63ED" w:rsidP="0037493E">
      <w:pPr>
        <w:spacing w:after="0" w:line="240" w:lineRule="auto"/>
        <w:jc w:val="center"/>
        <w:rPr>
          <w:rFonts w:ascii="Garamond" w:hAnsi="Garamond"/>
          <w:b/>
          <w:color w:val="002060"/>
          <w:sz w:val="24"/>
          <w:szCs w:val="24"/>
        </w:rPr>
      </w:pPr>
      <w:r w:rsidRPr="0037493E">
        <w:rPr>
          <w:rFonts w:ascii="Garamond" w:hAnsi="Garamond"/>
          <w:b/>
          <w:color w:val="002060"/>
          <w:sz w:val="24"/>
          <w:szCs w:val="24"/>
        </w:rPr>
        <w:t>Zasady odbywania praktyk</w:t>
      </w:r>
    </w:p>
    <w:p w:rsidR="0037493E" w:rsidRDefault="0037493E" w:rsidP="0037493E">
      <w:pPr>
        <w:spacing w:after="0" w:line="240" w:lineRule="auto"/>
        <w:rPr>
          <w:rFonts w:ascii="Garamond" w:hAnsi="Garamond"/>
          <w:b/>
          <w:color w:val="002060"/>
          <w:sz w:val="24"/>
          <w:szCs w:val="24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/>
          <w:bCs/>
          <w:color w:val="002060"/>
          <w:sz w:val="24"/>
          <w:szCs w:val="24"/>
        </w:rPr>
      </w:pPr>
      <w:r w:rsidRPr="0037493E">
        <w:rPr>
          <w:rFonts w:ascii="Garamond" w:hAnsi="Garamond"/>
          <w:b/>
          <w:color w:val="002060"/>
          <w:sz w:val="24"/>
          <w:szCs w:val="24"/>
        </w:rPr>
        <w:t>kierunek</w:t>
      </w:r>
      <w:r w:rsidRPr="0037493E">
        <w:rPr>
          <w:rFonts w:ascii="Garamond" w:hAnsi="Garamond"/>
          <w:bCs/>
          <w:color w:val="002060"/>
          <w:sz w:val="24"/>
          <w:szCs w:val="24"/>
        </w:rPr>
        <w:t xml:space="preserve">: </w:t>
      </w:r>
      <w:r w:rsidR="00242051" w:rsidRPr="0037493E">
        <w:rPr>
          <w:rFonts w:ascii="Garamond" w:hAnsi="Garamond"/>
          <w:bCs/>
          <w:iCs/>
          <w:color w:val="002060"/>
          <w:sz w:val="24"/>
          <w:szCs w:val="24"/>
        </w:rPr>
        <w:t>Wojskoznawstwo</w:t>
      </w:r>
      <w:r w:rsidRPr="0037493E">
        <w:rPr>
          <w:rFonts w:ascii="Garamond" w:hAnsi="Garamond"/>
          <w:bCs/>
          <w:color w:val="002060"/>
          <w:sz w:val="24"/>
          <w:szCs w:val="24"/>
        </w:rPr>
        <w:t xml:space="preserve">, studia I stopnia </w:t>
      </w:r>
    </w:p>
    <w:p w:rsidR="0037493E" w:rsidRDefault="0037493E" w:rsidP="0037493E">
      <w:pPr>
        <w:spacing w:after="0" w:line="240" w:lineRule="auto"/>
        <w:jc w:val="both"/>
        <w:rPr>
          <w:rFonts w:ascii="Garamond" w:hAnsi="Garamond"/>
          <w:bCs/>
          <w:color w:val="002060"/>
        </w:rPr>
      </w:pPr>
    </w:p>
    <w:p w:rsidR="001F63ED" w:rsidRPr="0037493E" w:rsidRDefault="001F63ED" w:rsidP="0037493E">
      <w:pPr>
        <w:spacing w:after="0" w:line="240" w:lineRule="auto"/>
        <w:jc w:val="both"/>
        <w:rPr>
          <w:rFonts w:ascii="Garamond" w:hAnsi="Garamond"/>
          <w:bCs/>
          <w:color w:val="002060"/>
        </w:rPr>
      </w:pPr>
      <w:r w:rsidRPr="0037493E">
        <w:rPr>
          <w:rFonts w:ascii="Garamond" w:hAnsi="Garamond"/>
          <w:bCs/>
          <w:color w:val="002060"/>
        </w:rPr>
        <w:t>Od studentów Wydział Nauk Historycznych odbywających praktykę  oczekuje się zaangażowania w wykonywani</w:t>
      </w:r>
      <w:r w:rsidR="00F52064" w:rsidRPr="0037493E">
        <w:rPr>
          <w:rFonts w:ascii="Garamond" w:hAnsi="Garamond"/>
          <w:bCs/>
          <w:color w:val="002060"/>
        </w:rPr>
        <w:t>u</w:t>
      </w:r>
      <w:r w:rsidRPr="0037493E">
        <w:rPr>
          <w:rFonts w:ascii="Garamond" w:hAnsi="Garamond"/>
          <w:bCs/>
          <w:color w:val="002060"/>
        </w:rPr>
        <w:t xml:space="preserve"> powierzonych zadań przez osoby nadzorujące  przebieg praktyki oraz wysokiej kultury osobistej. </w:t>
      </w:r>
    </w:p>
    <w:p w:rsidR="0037493E" w:rsidRDefault="0037493E" w:rsidP="0037493E">
      <w:pPr>
        <w:spacing w:after="0" w:line="240" w:lineRule="auto"/>
        <w:rPr>
          <w:rFonts w:ascii="Garamond" w:hAnsi="Garamond"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 w:cs="Times New Roman"/>
          <w:color w:val="002060"/>
        </w:rPr>
      </w:pPr>
      <w:r w:rsidRPr="0037493E">
        <w:rPr>
          <w:rFonts w:ascii="Garamond" w:hAnsi="Garamond"/>
          <w:color w:val="002060"/>
        </w:rPr>
        <w:t xml:space="preserve">1. </w:t>
      </w:r>
      <w:r w:rsidRPr="0037493E">
        <w:rPr>
          <w:rFonts w:ascii="Garamond" w:hAnsi="Garamond" w:cs="Times New Roman"/>
          <w:color w:val="002060"/>
        </w:rPr>
        <w:t xml:space="preserve">Wymiar: tygodniowy  - </w:t>
      </w:r>
      <w:r w:rsidR="003770BE" w:rsidRPr="0037493E">
        <w:rPr>
          <w:rFonts w:ascii="Garamond" w:hAnsi="Garamond" w:cs="Times New Roman"/>
          <w:color w:val="002060"/>
        </w:rPr>
        <w:t>2</w:t>
      </w:r>
      <w:r w:rsidRPr="0037493E">
        <w:rPr>
          <w:rFonts w:ascii="Garamond" w:hAnsi="Garamond" w:cs="Times New Roman"/>
          <w:color w:val="002060"/>
        </w:rPr>
        <w:t xml:space="preserve"> tygodnie; godzinowy: </w:t>
      </w:r>
      <w:r w:rsidR="003770BE" w:rsidRPr="0037493E">
        <w:rPr>
          <w:rFonts w:ascii="Garamond" w:hAnsi="Garamond" w:cs="Times New Roman"/>
          <w:color w:val="002060"/>
        </w:rPr>
        <w:t>8</w:t>
      </w:r>
      <w:r w:rsidRPr="0037493E">
        <w:rPr>
          <w:rFonts w:ascii="Garamond" w:hAnsi="Garamond" w:cs="Times New Roman"/>
          <w:color w:val="002060"/>
        </w:rPr>
        <w:t>0 godzin.</w:t>
      </w:r>
    </w:p>
    <w:p w:rsidR="0037493E" w:rsidRDefault="0037493E" w:rsidP="0037493E">
      <w:pPr>
        <w:spacing w:after="0" w:line="240" w:lineRule="auto"/>
        <w:rPr>
          <w:rFonts w:ascii="Garamond" w:hAnsi="Garamond" w:cs="Times New Roman"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 w:cs="Times New Roman"/>
          <w:color w:val="002060"/>
        </w:rPr>
      </w:pPr>
      <w:r w:rsidRPr="0037493E">
        <w:rPr>
          <w:rFonts w:ascii="Garamond" w:hAnsi="Garamond" w:cs="Times New Roman"/>
          <w:color w:val="002060"/>
        </w:rPr>
        <w:t xml:space="preserve">2. Termin realizacji praktyk: </w:t>
      </w:r>
      <w:r w:rsidR="00D10D5B" w:rsidRPr="0037493E">
        <w:rPr>
          <w:rFonts w:ascii="Garamond" w:hAnsi="Garamond" w:cs="Times New Roman"/>
          <w:color w:val="002060"/>
        </w:rPr>
        <w:t xml:space="preserve"> III - </w:t>
      </w:r>
      <w:r w:rsidRPr="0037493E">
        <w:rPr>
          <w:rFonts w:ascii="Garamond" w:hAnsi="Garamond" w:cs="Times New Roman"/>
          <w:color w:val="002060"/>
        </w:rPr>
        <w:t>IV semestr.</w:t>
      </w:r>
    </w:p>
    <w:p w:rsidR="0037493E" w:rsidRDefault="0037493E" w:rsidP="0037493E">
      <w:pPr>
        <w:spacing w:after="0" w:line="240" w:lineRule="auto"/>
        <w:rPr>
          <w:rFonts w:ascii="Garamond" w:hAnsi="Garamond" w:cs="Times New Roman"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 w:cs="Times New Roman"/>
          <w:color w:val="002060"/>
        </w:rPr>
      </w:pPr>
      <w:r w:rsidRPr="0037493E">
        <w:rPr>
          <w:rFonts w:ascii="Garamond" w:hAnsi="Garamond" w:cs="Times New Roman"/>
          <w:color w:val="002060"/>
        </w:rPr>
        <w:t xml:space="preserve">3. Liczba punktów ECTS:  </w:t>
      </w:r>
      <w:r w:rsidR="003770BE" w:rsidRPr="0037493E">
        <w:rPr>
          <w:rFonts w:ascii="Garamond" w:hAnsi="Garamond" w:cs="Times New Roman"/>
          <w:color w:val="002060"/>
        </w:rPr>
        <w:t>3</w:t>
      </w:r>
    </w:p>
    <w:p w:rsidR="0037493E" w:rsidRDefault="0037493E" w:rsidP="0037493E">
      <w:pPr>
        <w:spacing w:after="0" w:line="240" w:lineRule="auto"/>
        <w:rPr>
          <w:rFonts w:ascii="Garamond" w:hAnsi="Garamond" w:cs="Times New Roman"/>
          <w:color w:val="002060"/>
        </w:rPr>
      </w:pPr>
    </w:p>
    <w:p w:rsidR="0062235E" w:rsidRPr="0037493E" w:rsidRDefault="001F63ED" w:rsidP="0037493E">
      <w:pPr>
        <w:spacing w:after="0" w:line="240" w:lineRule="auto"/>
        <w:rPr>
          <w:rFonts w:ascii="Garamond" w:hAnsi="Garamond" w:cs="Times New Roman"/>
          <w:color w:val="002060"/>
        </w:rPr>
      </w:pPr>
      <w:r w:rsidRPr="0037493E">
        <w:rPr>
          <w:rFonts w:ascii="Garamond" w:hAnsi="Garamond" w:cs="Times New Roman"/>
          <w:color w:val="002060"/>
        </w:rPr>
        <w:t xml:space="preserve">4. Cel praktyk </w:t>
      </w:r>
    </w:p>
    <w:p w:rsidR="00242051" w:rsidRPr="0037493E" w:rsidRDefault="00242051" w:rsidP="0037493E">
      <w:pPr>
        <w:spacing w:after="0" w:line="240" w:lineRule="auto"/>
        <w:ind w:left="360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 xml:space="preserve">Celem praktyki na kierunku </w:t>
      </w:r>
      <w:r w:rsidR="00634737" w:rsidRPr="0037493E">
        <w:rPr>
          <w:rFonts w:ascii="Garamond" w:hAnsi="Garamond"/>
          <w:color w:val="002060"/>
        </w:rPr>
        <w:t xml:space="preserve">Wojskoznawstwo </w:t>
      </w:r>
      <w:r w:rsidRPr="0037493E">
        <w:rPr>
          <w:rFonts w:ascii="Garamond" w:hAnsi="Garamond"/>
          <w:color w:val="002060"/>
        </w:rPr>
        <w:t>jest zapoznanie studenta z funkcjonowaniem instytucji związanych z obronnością państwa, reagowaniem kryzysowym, a także tych spośród instytucji kultury, których działalność w jakimkolwiek stopniu dotyka problematyki wojska i innych służb mundurowych.</w:t>
      </w:r>
    </w:p>
    <w:p w:rsidR="0037493E" w:rsidRDefault="0037493E" w:rsidP="0037493E">
      <w:pPr>
        <w:spacing w:after="0" w:line="240" w:lineRule="auto"/>
        <w:rPr>
          <w:rFonts w:ascii="Garamond" w:hAnsi="Garamond" w:cs="Times New Roman"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 w:cs="Times New Roman"/>
          <w:color w:val="002060"/>
        </w:rPr>
      </w:pPr>
      <w:r w:rsidRPr="0037493E">
        <w:rPr>
          <w:rFonts w:ascii="Garamond" w:hAnsi="Garamond" w:cs="Times New Roman"/>
          <w:color w:val="002060"/>
        </w:rPr>
        <w:t>5. Szczegółowe cele praktyki:</w:t>
      </w:r>
      <w:r w:rsidR="0062235E" w:rsidRPr="0037493E">
        <w:rPr>
          <w:rFonts w:ascii="Garamond" w:hAnsi="Garamond" w:cs="Times New Roman"/>
          <w:color w:val="002060"/>
        </w:rPr>
        <w:t xml:space="preserve"> poznanie organizacji i funkcjonowania instytucji</w:t>
      </w:r>
      <w:r w:rsidR="003770BE" w:rsidRPr="0037493E">
        <w:rPr>
          <w:rFonts w:ascii="Garamond" w:hAnsi="Garamond" w:cs="Times New Roman"/>
          <w:color w:val="002060"/>
        </w:rPr>
        <w:t xml:space="preserve"> związanej z bezpieczeństwem państwa, zarządzaniem kryzysowym lub mającej w swoich zbiorach przedmioty militarne</w:t>
      </w:r>
    </w:p>
    <w:p w:rsidR="0037493E" w:rsidRDefault="0037493E" w:rsidP="0037493E">
      <w:pPr>
        <w:spacing w:after="0" w:line="240" w:lineRule="auto"/>
        <w:rPr>
          <w:rFonts w:ascii="Garamond" w:hAnsi="Garamond"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 xml:space="preserve">6. </w:t>
      </w:r>
      <w:r w:rsidRPr="0037493E">
        <w:rPr>
          <w:rFonts w:ascii="Garamond" w:hAnsi="Garamond"/>
          <w:b/>
          <w:color w:val="002060"/>
        </w:rPr>
        <w:t>Ramowy program praktyki</w:t>
      </w:r>
    </w:p>
    <w:p w:rsidR="001F63ED" w:rsidRPr="0037493E" w:rsidRDefault="001F63ED" w:rsidP="0037493E">
      <w:pPr>
        <w:numPr>
          <w:ilvl w:val="0"/>
          <w:numId w:val="1"/>
        </w:numPr>
        <w:spacing w:after="0" w:line="240" w:lineRule="auto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>historia instytucji;</w:t>
      </w:r>
    </w:p>
    <w:p w:rsidR="001F63ED" w:rsidRPr="0037493E" w:rsidRDefault="001F63ED" w:rsidP="0037493E">
      <w:pPr>
        <w:numPr>
          <w:ilvl w:val="0"/>
          <w:numId w:val="1"/>
        </w:numPr>
        <w:spacing w:after="0" w:line="240" w:lineRule="auto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 xml:space="preserve">zadania </w:t>
      </w:r>
      <w:r w:rsidR="003770BE" w:rsidRPr="0037493E">
        <w:rPr>
          <w:rFonts w:ascii="Garamond" w:hAnsi="Garamond"/>
          <w:color w:val="002060"/>
        </w:rPr>
        <w:t>instytucji</w:t>
      </w:r>
    </w:p>
    <w:p w:rsidR="001F63ED" w:rsidRPr="0037493E" w:rsidRDefault="001F63ED" w:rsidP="0037493E">
      <w:pPr>
        <w:numPr>
          <w:ilvl w:val="0"/>
          <w:numId w:val="1"/>
        </w:numPr>
        <w:spacing w:after="0" w:line="240" w:lineRule="auto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>struktura organizacyjna i organizacja pracy;</w:t>
      </w:r>
    </w:p>
    <w:p w:rsidR="003770BE" w:rsidRPr="0037493E" w:rsidRDefault="003770BE" w:rsidP="0037493E">
      <w:pPr>
        <w:numPr>
          <w:ilvl w:val="0"/>
          <w:numId w:val="1"/>
        </w:numPr>
        <w:spacing w:after="0" w:line="240" w:lineRule="auto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 xml:space="preserve">rola instytucji w systemie bezpieczeństwa państwa i zarządzaniu kryzysowym lub zapoznanie się ze zbiorami o charakterze militarnym </w:t>
      </w:r>
    </w:p>
    <w:p w:rsidR="005D084E" w:rsidRPr="0037493E" w:rsidRDefault="005D084E" w:rsidP="0037493E">
      <w:pPr>
        <w:spacing w:after="0" w:line="240" w:lineRule="auto"/>
        <w:ind w:left="720"/>
        <w:rPr>
          <w:rFonts w:ascii="Garamond" w:hAnsi="Garamond"/>
          <w:color w:val="002060"/>
        </w:rPr>
      </w:pPr>
    </w:p>
    <w:p w:rsidR="0037493E" w:rsidRDefault="0037493E" w:rsidP="0037493E">
      <w:pPr>
        <w:spacing w:after="0" w:line="240" w:lineRule="auto"/>
        <w:jc w:val="both"/>
        <w:rPr>
          <w:rFonts w:ascii="Garamond" w:hAnsi="Garamond"/>
          <w:b/>
          <w:color w:val="002060"/>
        </w:rPr>
      </w:pPr>
    </w:p>
    <w:p w:rsidR="005D084E" w:rsidRPr="0037493E" w:rsidRDefault="001F63ED" w:rsidP="0037493E">
      <w:pPr>
        <w:spacing w:after="0" w:line="240" w:lineRule="auto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b/>
          <w:color w:val="002060"/>
        </w:rPr>
        <w:t xml:space="preserve">7. Sposób dokumentacji praktyki </w:t>
      </w:r>
      <w:r w:rsidR="002E7EC3" w:rsidRPr="0037493E">
        <w:rPr>
          <w:rFonts w:ascii="Garamond" w:hAnsi="Garamond"/>
          <w:b/>
          <w:color w:val="002060"/>
        </w:rPr>
        <w:t>:</w:t>
      </w:r>
      <w:r w:rsidRPr="0037493E">
        <w:rPr>
          <w:rFonts w:ascii="Garamond" w:hAnsi="Garamond"/>
          <w:color w:val="002060"/>
        </w:rPr>
        <w:t xml:space="preserve">zapisy praktykanta w dzienniku praktyk rejestrujące codzienne zajęcia uwierzytelnione pieczęcią instytucji i podpisem </w:t>
      </w:r>
      <w:bookmarkStart w:id="0" w:name="_Hlk27067285"/>
      <w:r w:rsidRPr="0037493E">
        <w:rPr>
          <w:rFonts w:ascii="Garamond" w:hAnsi="Garamond"/>
          <w:color w:val="002060"/>
        </w:rPr>
        <w:t>kierownika jednostkilub opiekuna merytorycznego</w:t>
      </w:r>
      <w:r w:rsidR="000E2CDD" w:rsidRPr="0037493E">
        <w:rPr>
          <w:rFonts w:ascii="Garamond" w:hAnsi="Garamond"/>
          <w:color w:val="002060"/>
        </w:rPr>
        <w:t>.</w:t>
      </w:r>
    </w:p>
    <w:p w:rsidR="0037493E" w:rsidRDefault="0037493E" w:rsidP="0037493E">
      <w:pPr>
        <w:spacing w:after="0" w:line="240" w:lineRule="auto"/>
        <w:jc w:val="both"/>
        <w:rPr>
          <w:rFonts w:ascii="Garamond" w:hAnsi="Garamond"/>
          <w:b/>
          <w:color w:val="002060"/>
        </w:rPr>
      </w:pPr>
    </w:p>
    <w:p w:rsidR="00705EF7" w:rsidRPr="0037493E" w:rsidRDefault="00705EF7" w:rsidP="0037493E">
      <w:pPr>
        <w:spacing w:after="0" w:line="240" w:lineRule="auto"/>
        <w:jc w:val="both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t>8. Warunki zaliczenia praktyki:</w:t>
      </w:r>
    </w:p>
    <w:p w:rsidR="00C237E0" w:rsidRPr="0037493E" w:rsidRDefault="00C237E0" w:rsidP="0037493E">
      <w:pPr>
        <w:spacing w:after="0" w:line="240" w:lineRule="auto"/>
        <w:jc w:val="both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  <w:u w:val="single"/>
        </w:rPr>
        <w:t>W przypadku odbycia praktyki:</w:t>
      </w:r>
    </w:p>
    <w:p w:rsidR="00C237E0" w:rsidRPr="0037493E" w:rsidRDefault="00C237E0" w:rsidP="0037493E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</w:rPr>
        <w:t xml:space="preserve">prawidłowo wypełniony i uwierzytelnione dziennik praktyk,  </w:t>
      </w:r>
    </w:p>
    <w:bookmarkEnd w:id="0"/>
    <w:p w:rsidR="002E7EC3" w:rsidRPr="0037493E" w:rsidRDefault="001F63ED" w:rsidP="0037493E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color w:val="002060"/>
        </w:rPr>
        <w:t>pozytywna opinia</w:t>
      </w:r>
      <w:r w:rsidR="002E7EC3" w:rsidRPr="0037493E">
        <w:rPr>
          <w:rFonts w:ascii="Garamond" w:hAnsi="Garamond"/>
          <w:color w:val="002060"/>
        </w:rPr>
        <w:t xml:space="preserve"> kierownika jednostki lub opiekuna merytorycznego</w:t>
      </w:r>
      <w:r w:rsidRPr="0037493E">
        <w:rPr>
          <w:rFonts w:ascii="Garamond" w:hAnsi="Garamond"/>
          <w:color w:val="002060"/>
        </w:rPr>
        <w:t xml:space="preserve"> na temat praktykanta i przebiegu praktyki </w:t>
      </w:r>
      <w:r w:rsidR="002E7EC3" w:rsidRPr="0037493E">
        <w:rPr>
          <w:rFonts w:ascii="Garamond" w:hAnsi="Garamond"/>
          <w:color w:val="002060"/>
        </w:rPr>
        <w:t>,</w:t>
      </w:r>
    </w:p>
    <w:p w:rsidR="001F63ED" w:rsidRPr="0037493E" w:rsidRDefault="001F63ED" w:rsidP="0037493E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color w:val="002060"/>
        </w:rPr>
        <w:t>uwierzytelniona karta z przebiegu praktyki</w:t>
      </w:r>
      <w:r w:rsidR="002E7EC3" w:rsidRPr="0037493E">
        <w:rPr>
          <w:rFonts w:ascii="Garamond" w:hAnsi="Garamond"/>
          <w:color w:val="002060"/>
        </w:rPr>
        <w:t xml:space="preserve"> potwierdzająca zrealizowane efekty uczenia się. </w:t>
      </w:r>
    </w:p>
    <w:p w:rsidR="00C237E0" w:rsidRPr="0037493E" w:rsidRDefault="00C237E0" w:rsidP="0037493E">
      <w:pPr>
        <w:spacing w:after="0" w:line="240" w:lineRule="auto"/>
        <w:jc w:val="both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  <w:u w:val="single"/>
        </w:rPr>
        <w:t>W przypadku zaliczenia jako praktyki wykonywanej /wykonanej pracy/stażu/wolontariatu:</w:t>
      </w:r>
    </w:p>
    <w:p w:rsidR="001F63ED" w:rsidRPr="0037493E" w:rsidRDefault="00C237E0" w:rsidP="0037493E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>zgoda dziekana na zaliczenie praktyki</w:t>
      </w:r>
      <w:r w:rsidR="0062235E" w:rsidRPr="0037493E">
        <w:rPr>
          <w:rFonts w:ascii="Garamond" w:hAnsi="Garamond"/>
          <w:color w:val="002060"/>
        </w:rPr>
        <w:t>, po wcześniejszym zaopiniowaniu przez opiekuna praktyk,</w:t>
      </w:r>
      <w:r w:rsidRPr="0037493E">
        <w:rPr>
          <w:rFonts w:ascii="Garamond" w:hAnsi="Garamond"/>
          <w:color w:val="002060"/>
        </w:rPr>
        <w:t xml:space="preserve"> w trybie określonym</w:t>
      </w:r>
      <w:r w:rsidR="00B17A1C">
        <w:rPr>
          <w:rFonts w:ascii="Garamond" w:hAnsi="Garamond"/>
          <w:color w:val="002060"/>
        </w:rPr>
        <w:t xml:space="preserve"> w Zarządzeniu Dziekana z dnia 13 stycznia 2020r.</w:t>
      </w:r>
      <w:r w:rsidRPr="0037493E">
        <w:rPr>
          <w:rFonts w:ascii="Garamond" w:hAnsi="Garamond"/>
          <w:color w:val="002060"/>
        </w:rPr>
        <w:t xml:space="preserve"> w sprawie zasad odbywania obligatoryjnych praktyk studenckich przez studentów kierunków studiów prowadzonych na Wydziale Nauk Historycznych. </w:t>
      </w:r>
    </w:p>
    <w:p w:rsidR="0037493E" w:rsidRDefault="0037493E" w:rsidP="0037493E">
      <w:pPr>
        <w:spacing w:after="0" w:line="240" w:lineRule="auto"/>
        <w:rPr>
          <w:rFonts w:ascii="Garamond" w:hAnsi="Garamond"/>
          <w:b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t xml:space="preserve">9. Efekty uczenia się, które student </w:t>
      </w:r>
      <w:r w:rsidR="00CA18BB" w:rsidRPr="0037493E">
        <w:rPr>
          <w:rFonts w:ascii="Garamond" w:hAnsi="Garamond"/>
          <w:b/>
          <w:color w:val="002060"/>
        </w:rPr>
        <w:t>realizuje</w:t>
      </w:r>
      <w:r w:rsidRPr="0037493E">
        <w:rPr>
          <w:rFonts w:ascii="Garamond" w:hAnsi="Garamond"/>
          <w:b/>
          <w:color w:val="002060"/>
        </w:rPr>
        <w:t>podczas praktyki</w:t>
      </w:r>
    </w:p>
    <w:p w:rsidR="00C01B30" w:rsidRPr="0037493E" w:rsidRDefault="003D7F74" w:rsidP="0037493E">
      <w:pPr>
        <w:spacing w:after="0" w:line="240" w:lineRule="auto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  <w:u w:val="single"/>
        </w:rPr>
        <w:t>Wiedza</w:t>
      </w:r>
    </w:p>
    <w:p w:rsidR="00625E88" w:rsidRPr="0037493E" w:rsidRDefault="00625E88" w:rsidP="0037493E">
      <w:pPr>
        <w:spacing w:after="0" w:line="240" w:lineRule="auto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  <w:lang w:eastAsia="pl-PL"/>
        </w:rPr>
        <w:t xml:space="preserve">K_W01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ma uporządkowaną wiedzę ogólną z zakresu nauk humanistycznych - szczególnie w zakresie historii wojskowej; zna ich właściwą terminologię oraz metodologię</w:t>
      </w:r>
    </w:p>
    <w:p w:rsidR="003770BE" w:rsidRPr="0037493E" w:rsidRDefault="003770BE" w:rsidP="0037493E">
      <w:pPr>
        <w:pStyle w:val="Bezodstpw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  <w:lang w:eastAsia="pl-PL"/>
        </w:rPr>
        <w:t xml:space="preserve">K_W07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ma wiedzę z zakresu architektury militarnej na przestrzeni dziejów</w:t>
      </w:r>
    </w:p>
    <w:p w:rsidR="00426E1C" w:rsidRPr="0037493E" w:rsidRDefault="00426E1C" w:rsidP="0037493E">
      <w:pPr>
        <w:pStyle w:val="Bezodstpw"/>
        <w:jc w:val="both"/>
        <w:rPr>
          <w:rFonts w:ascii="Garamond" w:hAnsi="Garamond"/>
          <w:color w:val="002060"/>
        </w:rPr>
      </w:pPr>
    </w:p>
    <w:p w:rsidR="00426E1C" w:rsidRPr="0037493E" w:rsidRDefault="00426E1C" w:rsidP="0037493E">
      <w:pPr>
        <w:pStyle w:val="Bezodstpw"/>
        <w:jc w:val="both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  <w:u w:val="single"/>
        </w:rPr>
        <w:lastRenderedPageBreak/>
        <w:t>Umiejętności</w:t>
      </w:r>
    </w:p>
    <w:p w:rsidR="00295978" w:rsidRPr="0037493E" w:rsidRDefault="001F455F" w:rsidP="0037493E">
      <w:pPr>
        <w:pStyle w:val="Bezodstpw"/>
        <w:jc w:val="both"/>
        <w:rPr>
          <w:rFonts w:ascii="Garamond" w:eastAsia="Times New Roman" w:hAnsi="Garamond"/>
          <w:color w:val="002060"/>
          <w:szCs w:val="20"/>
          <w:lang w:eastAsia="pl-PL"/>
        </w:rPr>
      </w:pPr>
      <w:r w:rsidRPr="0037493E">
        <w:rPr>
          <w:rFonts w:ascii="Garamond" w:hAnsi="Garamond"/>
          <w:bCs/>
          <w:color w:val="002060"/>
          <w:lang w:eastAsia="pl-PL"/>
        </w:rPr>
        <w:t xml:space="preserve">K_U10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potrafi rozpoznać i scharakteryzować różne rodzaje uzbrojenia, umundurowania oraz odznaczeń. Rozpoznaje i charakteryzuje także fortyfikacje (stałe i polowe) oraz inne obiekty wojskowe, powstałe w różnych epokach</w:t>
      </w:r>
    </w:p>
    <w:p w:rsidR="001F455F" w:rsidRPr="0037493E" w:rsidRDefault="001F455F" w:rsidP="0037493E">
      <w:pPr>
        <w:pStyle w:val="Bezodstpw"/>
        <w:jc w:val="both"/>
        <w:rPr>
          <w:rFonts w:ascii="Garamond" w:hAnsi="Garamond"/>
          <w:color w:val="002060"/>
        </w:rPr>
      </w:pPr>
    </w:p>
    <w:p w:rsidR="00295978" w:rsidRPr="0037493E" w:rsidRDefault="00295978" w:rsidP="0037493E">
      <w:pPr>
        <w:pStyle w:val="Bezodstpw"/>
        <w:jc w:val="both"/>
        <w:rPr>
          <w:rFonts w:ascii="Garamond" w:hAnsi="Garamond"/>
          <w:color w:val="002060"/>
          <w:u w:val="single"/>
        </w:rPr>
      </w:pPr>
      <w:r w:rsidRPr="0037493E">
        <w:rPr>
          <w:rFonts w:ascii="Garamond" w:hAnsi="Garamond"/>
          <w:color w:val="002060"/>
          <w:u w:val="single"/>
        </w:rPr>
        <w:t>Kompetencje społeczne</w:t>
      </w:r>
    </w:p>
    <w:p w:rsidR="00D02054" w:rsidRPr="0037493E" w:rsidRDefault="001F455F" w:rsidP="0037493E">
      <w:pPr>
        <w:pStyle w:val="Bezodstpw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bCs/>
          <w:color w:val="002060"/>
          <w:lang w:eastAsia="pl-PL"/>
        </w:rPr>
        <w:t xml:space="preserve">K_K01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rozumie potrzebę uczenia się przez całe życie</w:t>
      </w:r>
    </w:p>
    <w:p w:rsidR="00277A86" w:rsidRPr="0037493E" w:rsidRDefault="001F455F" w:rsidP="0037493E">
      <w:pPr>
        <w:pStyle w:val="Bezodstpw"/>
        <w:jc w:val="both"/>
        <w:rPr>
          <w:rFonts w:ascii="Garamond" w:eastAsia="Times New Roman" w:hAnsi="Garamond"/>
          <w:color w:val="002060"/>
          <w:szCs w:val="20"/>
          <w:lang w:eastAsia="pl-PL"/>
        </w:rPr>
      </w:pPr>
      <w:r w:rsidRPr="0037493E">
        <w:rPr>
          <w:rFonts w:ascii="Garamond" w:hAnsi="Garamond"/>
          <w:bCs/>
          <w:color w:val="002060"/>
          <w:lang w:eastAsia="pl-PL"/>
        </w:rPr>
        <w:t xml:space="preserve">K_K02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potrafi współdziałać i pracować w zespole</w:t>
      </w:r>
    </w:p>
    <w:p w:rsidR="001F455F" w:rsidRPr="0037493E" w:rsidRDefault="001F455F" w:rsidP="0037493E">
      <w:pPr>
        <w:pStyle w:val="Bezodstpw"/>
        <w:jc w:val="both"/>
        <w:rPr>
          <w:rFonts w:ascii="Garamond" w:hAnsi="Garamond"/>
          <w:color w:val="002060"/>
        </w:rPr>
      </w:pPr>
      <w:r w:rsidRPr="0037493E">
        <w:rPr>
          <w:rFonts w:ascii="Garamond" w:hAnsi="Garamond"/>
          <w:bCs/>
          <w:color w:val="002060"/>
          <w:lang w:eastAsia="pl-PL"/>
        </w:rPr>
        <w:t xml:space="preserve">K_K03 </w:t>
      </w:r>
      <w:r w:rsidRPr="0037493E">
        <w:rPr>
          <w:rFonts w:ascii="Garamond" w:eastAsia="Times New Roman" w:hAnsi="Garamond"/>
          <w:color w:val="002060"/>
          <w:szCs w:val="20"/>
          <w:lang w:eastAsia="pl-PL"/>
        </w:rPr>
        <w:t>prezentuje efekty swojej pracy w przejrzystej, usystematyzowanej i przemyślanej formie z zastosowaniem różnorodnych nowoczesnych metod i technik</w:t>
      </w: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>Akceptuję Zasady odbywania praktyk</w:t>
      </w: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  <w:r w:rsidRPr="0037493E">
        <w:rPr>
          <w:rFonts w:ascii="Garamond" w:hAnsi="Garamond"/>
          <w:color w:val="002060"/>
        </w:rPr>
        <w:t>……………………………………..                                              …………………………………..</w:t>
      </w: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  <w:sz w:val="20"/>
          <w:szCs w:val="20"/>
        </w:rPr>
      </w:pPr>
      <w:r w:rsidRPr="0037493E">
        <w:rPr>
          <w:rFonts w:ascii="Garamond" w:hAnsi="Garamond"/>
          <w:color w:val="002060"/>
          <w:sz w:val="20"/>
          <w:szCs w:val="20"/>
        </w:rPr>
        <w:t xml:space="preserve">   Podpis kierownika jednostki                                                                                Podpis opiekuna praktyk </w:t>
      </w:r>
    </w:p>
    <w:p w:rsidR="00277A86" w:rsidRPr="0037493E" w:rsidRDefault="00277A86" w:rsidP="0037493E">
      <w:pPr>
        <w:pStyle w:val="Bezodstpw"/>
        <w:rPr>
          <w:rFonts w:ascii="Garamond" w:hAnsi="Garamond"/>
          <w:color w:val="002060"/>
        </w:rPr>
      </w:pPr>
    </w:p>
    <w:p w:rsidR="00A97B8C" w:rsidRPr="0037493E" w:rsidRDefault="00A97B8C" w:rsidP="0037493E">
      <w:pPr>
        <w:spacing w:after="0" w:line="240" w:lineRule="auto"/>
        <w:rPr>
          <w:rFonts w:ascii="Garamond" w:eastAsia="Calibri" w:hAnsi="Garamond" w:cs="Times New Roman"/>
          <w:color w:val="002060"/>
        </w:rPr>
      </w:pPr>
    </w:p>
    <w:p w:rsidR="003770BE" w:rsidRPr="0037493E" w:rsidRDefault="003770BE" w:rsidP="0037493E">
      <w:pPr>
        <w:spacing w:after="0" w:line="240" w:lineRule="auto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br w:type="page"/>
      </w:r>
    </w:p>
    <w:p w:rsidR="001F63ED" w:rsidRPr="0037493E" w:rsidRDefault="001F63ED" w:rsidP="0037493E">
      <w:pPr>
        <w:spacing w:after="0" w:line="240" w:lineRule="auto"/>
        <w:jc w:val="center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lastRenderedPageBreak/>
        <w:t xml:space="preserve">Karta </w:t>
      </w:r>
      <w:bookmarkStart w:id="1" w:name="_GoBack"/>
      <w:bookmarkEnd w:id="1"/>
      <w:r w:rsidR="00A97B8C" w:rsidRPr="0037493E">
        <w:rPr>
          <w:rFonts w:ascii="Garamond" w:hAnsi="Garamond"/>
          <w:b/>
          <w:color w:val="002060"/>
        </w:rPr>
        <w:t>przebiegu praktyki</w:t>
      </w:r>
    </w:p>
    <w:p w:rsidR="001F63ED" w:rsidRPr="0037493E" w:rsidRDefault="001F63ED" w:rsidP="0037493E">
      <w:pPr>
        <w:spacing w:after="0" w:line="240" w:lineRule="auto"/>
        <w:jc w:val="center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t>Wydział Nauk Historycznych</w:t>
      </w:r>
    </w:p>
    <w:p w:rsidR="001F63ED" w:rsidRPr="0037493E" w:rsidRDefault="001F63ED" w:rsidP="0037493E">
      <w:pPr>
        <w:spacing w:after="0" w:line="240" w:lineRule="auto"/>
        <w:jc w:val="center"/>
        <w:rPr>
          <w:rFonts w:ascii="Garamond" w:hAnsi="Garamond"/>
          <w:b/>
          <w:color w:val="002060"/>
        </w:rPr>
      </w:pPr>
      <w:r w:rsidRPr="0037493E">
        <w:rPr>
          <w:rFonts w:ascii="Garamond" w:hAnsi="Garamond"/>
          <w:b/>
          <w:color w:val="002060"/>
        </w:rPr>
        <w:t>Uniwersytet Mikołaja Kopernika w Toruniu</w:t>
      </w:r>
    </w:p>
    <w:tbl>
      <w:tblPr>
        <w:tblW w:w="10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652"/>
        <w:gridCol w:w="6804"/>
      </w:tblGrid>
      <w:tr w:rsidR="0037493E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Kierunek studiów</w:t>
            </w:r>
          </w:p>
        </w:tc>
        <w:tc>
          <w:tcPr>
            <w:tcW w:w="6804" w:type="dxa"/>
          </w:tcPr>
          <w:p w:rsidR="001F63ED" w:rsidRPr="0037493E" w:rsidRDefault="003770BE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proofErr w:type="spellStart"/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Wojskoznawsto</w:t>
            </w:r>
            <w:proofErr w:type="spellEnd"/>
            <w:r w:rsidR="001F63ED"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 xml:space="preserve">, studia I stopnia </w:t>
            </w:r>
          </w:p>
        </w:tc>
      </w:tr>
      <w:tr w:rsidR="0037493E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Nazwisko i imię studenta</w:t>
            </w:r>
          </w:p>
        </w:tc>
        <w:tc>
          <w:tcPr>
            <w:tcW w:w="6804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</w:p>
        </w:tc>
      </w:tr>
      <w:tr w:rsidR="0037493E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Nr albumu / rok studiów</w:t>
            </w:r>
          </w:p>
        </w:tc>
        <w:tc>
          <w:tcPr>
            <w:tcW w:w="6804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</w:p>
        </w:tc>
      </w:tr>
      <w:tr w:rsidR="0037493E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Miejsce odbywania praktyki</w:t>
            </w: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br/>
              <w:t xml:space="preserve"> (Nazwa instytucji)</w:t>
            </w:r>
          </w:p>
        </w:tc>
        <w:tc>
          <w:tcPr>
            <w:tcW w:w="6804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</w:p>
        </w:tc>
      </w:tr>
      <w:tr w:rsidR="0037493E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Termin odbywania praktyk (</w:t>
            </w:r>
            <w:r w:rsidR="003770BE"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8</w:t>
            </w: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0 godz.)</w:t>
            </w:r>
          </w:p>
        </w:tc>
        <w:tc>
          <w:tcPr>
            <w:tcW w:w="6804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</w:p>
        </w:tc>
      </w:tr>
      <w:tr w:rsidR="001F63ED" w:rsidRPr="0037493E" w:rsidTr="00153651">
        <w:trPr>
          <w:jc w:val="center"/>
        </w:trPr>
        <w:tc>
          <w:tcPr>
            <w:tcW w:w="3652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  <w:r w:rsidRPr="0037493E">
              <w:rPr>
                <w:rFonts w:ascii="Garamond" w:hAnsi="Garamond"/>
                <w:b/>
                <w:color w:val="002060"/>
                <w:sz w:val="20"/>
                <w:szCs w:val="20"/>
              </w:rPr>
              <w:t>Imię i nazwisko opiekuna praktyk ze strony instytucji</w:t>
            </w:r>
          </w:p>
        </w:tc>
        <w:tc>
          <w:tcPr>
            <w:tcW w:w="6804" w:type="dxa"/>
          </w:tcPr>
          <w:p w:rsidR="001F63ED" w:rsidRPr="0037493E" w:rsidRDefault="001F63ED" w:rsidP="0037493E">
            <w:pPr>
              <w:spacing w:after="0" w:line="240" w:lineRule="auto"/>
              <w:rPr>
                <w:rFonts w:ascii="Garamond" w:hAnsi="Garamond"/>
                <w:b/>
                <w:color w:val="002060"/>
                <w:sz w:val="20"/>
                <w:szCs w:val="20"/>
              </w:rPr>
            </w:pPr>
          </w:p>
        </w:tc>
      </w:tr>
    </w:tbl>
    <w:p w:rsidR="001F63ED" w:rsidRPr="0037493E" w:rsidRDefault="001F63ED" w:rsidP="0037493E">
      <w:pPr>
        <w:spacing w:after="0" w:line="240" w:lineRule="auto"/>
        <w:rPr>
          <w:rFonts w:ascii="Garamond" w:hAnsi="Garamond"/>
          <w:b/>
          <w:color w:val="002060"/>
          <w:sz w:val="20"/>
          <w:szCs w:val="20"/>
        </w:rPr>
      </w:pPr>
    </w:p>
    <w:tbl>
      <w:tblPr>
        <w:tblStyle w:val="Tabela-Siatka"/>
        <w:tblW w:w="10490" w:type="dxa"/>
        <w:tblInd w:w="-714" w:type="dxa"/>
        <w:tblLayout w:type="fixed"/>
        <w:tblLook w:val="04A0"/>
      </w:tblPr>
      <w:tblGrid>
        <w:gridCol w:w="10490"/>
      </w:tblGrid>
      <w:tr w:rsidR="0037493E" w:rsidRPr="0037493E" w:rsidTr="00F52064">
        <w:tc>
          <w:tcPr>
            <w:tcW w:w="10490" w:type="dxa"/>
          </w:tcPr>
          <w:p w:rsidR="00F52064" w:rsidRPr="0037493E" w:rsidRDefault="00F52064" w:rsidP="0037493E">
            <w:pPr>
              <w:jc w:val="center"/>
              <w:rPr>
                <w:rFonts w:ascii="Garamond" w:hAnsi="Garamond"/>
                <w:b/>
                <w:color w:val="002060"/>
              </w:rPr>
            </w:pPr>
            <w:r w:rsidRPr="0037493E">
              <w:rPr>
                <w:rFonts w:ascii="Garamond" w:hAnsi="Garamond"/>
                <w:b/>
                <w:color w:val="002060"/>
              </w:rPr>
              <w:t>Efekty uczenia się</w:t>
            </w:r>
          </w:p>
        </w:tc>
      </w:tr>
      <w:tr w:rsidR="0037493E" w:rsidRPr="0037493E" w:rsidTr="00F52064">
        <w:tc>
          <w:tcPr>
            <w:tcW w:w="10490" w:type="dxa"/>
          </w:tcPr>
          <w:p w:rsidR="00F52064" w:rsidRPr="0037493E" w:rsidRDefault="00F52064" w:rsidP="0037493E">
            <w:pPr>
              <w:rPr>
                <w:rFonts w:ascii="Garamond" w:hAnsi="Garamond"/>
                <w:color w:val="002060"/>
                <w:u w:val="single"/>
              </w:rPr>
            </w:pPr>
            <w:r w:rsidRPr="0037493E">
              <w:rPr>
                <w:rFonts w:ascii="Garamond" w:hAnsi="Garamond"/>
                <w:color w:val="002060"/>
                <w:u w:val="single"/>
              </w:rPr>
              <w:t>Wiedza</w:t>
            </w:r>
          </w:p>
          <w:p w:rsidR="00F52064" w:rsidRPr="0037493E" w:rsidRDefault="00F52064" w:rsidP="0037493E">
            <w:pPr>
              <w:jc w:val="both"/>
              <w:rPr>
                <w:rFonts w:ascii="Garamond" w:hAnsi="Garamond"/>
                <w:color w:val="002060"/>
              </w:rPr>
            </w:pPr>
            <w:r w:rsidRPr="0037493E">
              <w:rPr>
                <w:rFonts w:ascii="Garamond" w:hAnsi="Garamond"/>
                <w:color w:val="002060"/>
                <w:lang w:eastAsia="pl-PL"/>
              </w:rPr>
              <w:t xml:space="preserve">K_W01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ma uporządkowaną wiedzę ogólną z zakresu nauk humanistycznych - szczególnie w zakresie historii wojskowej; zna ich właściwą terminologię oraz metodologię</w:t>
            </w: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</w:rPr>
            </w:pPr>
            <w:r w:rsidRPr="0037493E">
              <w:rPr>
                <w:rFonts w:ascii="Garamond" w:hAnsi="Garamond"/>
                <w:color w:val="002060"/>
                <w:lang w:eastAsia="pl-PL"/>
              </w:rPr>
              <w:t xml:space="preserve">K_W07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ma wiedzę z zakresu architektury militarnej na przestrzeni dziejów</w:t>
            </w:r>
          </w:p>
          <w:p w:rsidR="00F52064" w:rsidRPr="0037493E" w:rsidRDefault="00F52064" w:rsidP="0037493E">
            <w:pPr>
              <w:rPr>
                <w:rFonts w:ascii="Garamond" w:hAnsi="Garamond"/>
                <w:color w:val="002060"/>
                <w:sz w:val="20"/>
                <w:szCs w:val="20"/>
              </w:rPr>
            </w:pPr>
          </w:p>
        </w:tc>
      </w:tr>
      <w:tr w:rsidR="0037493E" w:rsidRPr="0037493E" w:rsidTr="00F52064">
        <w:tc>
          <w:tcPr>
            <w:tcW w:w="10490" w:type="dxa"/>
          </w:tcPr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  <w:u w:val="single"/>
              </w:rPr>
            </w:pPr>
            <w:r w:rsidRPr="0037493E">
              <w:rPr>
                <w:rFonts w:ascii="Garamond" w:hAnsi="Garamond"/>
                <w:color w:val="002060"/>
                <w:u w:val="single"/>
              </w:rPr>
              <w:t>Umiejętności</w:t>
            </w: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  <w:u w:val="single"/>
              </w:rPr>
            </w:pP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eastAsia="Times New Roman" w:hAnsi="Garamond"/>
                <w:color w:val="002060"/>
                <w:szCs w:val="20"/>
                <w:lang w:eastAsia="pl-PL"/>
              </w:rPr>
            </w:pPr>
            <w:r w:rsidRPr="0037493E">
              <w:rPr>
                <w:rFonts w:ascii="Garamond" w:hAnsi="Garamond"/>
                <w:bCs/>
                <w:color w:val="002060"/>
                <w:lang w:eastAsia="pl-PL"/>
              </w:rPr>
              <w:t xml:space="preserve">K_U10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potrafi rozpoznać i scharakteryzować różne rodzaje uzbrojenia, umundurowania oraz odznaczeń. Rozpoznaje i charakteryzuje także fortyfikacje (stałe i polowe) oraz inne obiekty wojskowe, powstałe w różnych epokach</w:t>
            </w:r>
          </w:p>
          <w:p w:rsidR="00F52064" w:rsidRPr="0037493E" w:rsidRDefault="00F52064" w:rsidP="0037493E">
            <w:pPr>
              <w:rPr>
                <w:color w:val="002060"/>
                <w:sz w:val="20"/>
                <w:szCs w:val="20"/>
              </w:rPr>
            </w:pPr>
          </w:p>
        </w:tc>
      </w:tr>
      <w:tr w:rsidR="0037493E" w:rsidRPr="0037493E" w:rsidTr="00F52064">
        <w:tc>
          <w:tcPr>
            <w:tcW w:w="10490" w:type="dxa"/>
          </w:tcPr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  <w:u w:val="single"/>
              </w:rPr>
            </w:pPr>
            <w:r w:rsidRPr="0037493E">
              <w:rPr>
                <w:rFonts w:ascii="Garamond" w:hAnsi="Garamond"/>
                <w:color w:val="002060"/>
                <w:u w:val="single"/>
              </w:rPr>
              <w:t>Kompetencje społeczne</w:t>
            </w: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  <w:u w:val="single"/>
              </w:rPr>
            </w:pP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</w:rPr>
            </w:pPr>
            <w:r w:rsidRPr="0037493E">
              <w:rPr>
                <w:rFonts w:ascii="Garamond" w:hAnsi="Garamond"/>
                <w:bCs/>
                <w:color w:val="002060"/>
                <w:lang w:eastAsia="pl-PL"/>
              </w:rPr>
              <w:t xml:space="preserve">K_K01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rozumie potrzebę uczenia się przez całe życie</w:t>
            </w: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eastAsia="Times New Roman" w:hAnsi="Garamond"/>
                <w:color w:val="002060"/>
                <w:szCs w:val="20"/>
                <w:lang w:eastAsia="pl-PL"/>
              </w:rPr>
            </w:pPr>
            <w:r w:rsidRPr="0037493E">
              <w:rPr>
                <w:rFonts w:ascii="Garamond" w:hAnsi="Garamond"/>
                <w:bCs/>
                <w:color w:val="002060"/>
                <w:lang w:eastAsia="pl-PL"/>
              </w:rPr>
              <w:t xml:space="preserve">K_K02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potrafi współdziałać i pracować w zespole</w:t>
            </w:r>
          </w:p>
          <w:p w:rsidR="00F52064" w:rsidRPr="0037493E" w:rsidRDefault="00F52064" w:rsidP="0037493E">
            <w:pPr>
              <w:pStyle w:val="Bezodstpw"/>
              <w:jc w:val="both"/>
              <w:rPr>
                <w:rFonts w:ascii="Garamond" w:hAnsi="Garamond"/>
                <w:color w:val="002060"/>
              </w:rPr>
            </w:pPr>
            <w:r w:rsidRPr="0037493E">
              <w:rPr>
                <w:rFonts w:ascii="Garamond" w:hAnsi="Garamond"/>
                <w:bCs/>
                <w:color w:val="002060"/>
                <w:lang w:eastAsia="pl-PL"/>
              </w:rPr>
              <w:t xml:space="preserve">K_K03 </w:t>
            </w:r>
            <w:r w:rsidRPr="0037493E">
              <w:rPr>
                <w:rFonts w:ascii="Garamond" w:eastAsia="Times New Roman" w:hAnsi="Garamond"/>
                <w:color w:val="002060"/>
                <w:szCs w:val="20"/>
                <w:lang w:eastAsia="pl-PL"/>
              </w:rPr>
              <w:t>prezentuje efekty swojej pracy w przejrzystej, usystematyzowanej i przemyślanej formie z zastosowaniem różnorodnych nowoczesnych metod i technik</w:t>
            </w:r>
          </w:p>
          <w:p w:rsidR="00F52064" w:rsidRPr="0037493E" w:rsidRDefault="00F52064" w:rsidP="0037493E">
            <w:pPr>
              <w:rPr>
                <w:color w:val="002060"/>
                <w:sz w:val="20"/>
                <w:szCs w:val="20"/>
              </w:rPr>
            </w:pPr>
          </w:p>
        </w:tc>
      </w:tr>
    </w:tbl>
    <w:p w:rsidR="001F63ED" w:rsidRPr="0037493E" w:rsidRDefault="001F63ED" w:rsidP="0037493E">
      <w:pPr>
        <w:spacing w:after="0" w:line="240" w:lineRule="auto"/>
        <w:rPr>
          <w:color w:val="002060"/>
        </w:rPr>
      </w:pPr>
    </w:p>
    <w:p w:rsidR="00F52064" w:rsidRPr="0037493E" w:rsidRDefault="00F52064" w:rsidP="0037493E">
      <w:pPr>
        <w:spacing w:after="0" w:line="240" w:lineRule="auto"/>
        <w:rPr>
          <w:rFonts w:ascii="Garamond" w:eastAsia="Times New Roman" w:hAnsi="Garamond" w:cs="Times New Roman"/>
          <w:color w:val="002060"/>
          <w:sz w:val="24"/>
          <w:szCs w:val="24"/>
          <w:lang w:eastAsia="pl-PL"/>
        </w:rPr>
      </w:pPr>
      <w:r w:rsidRPr="0037493E">
        <w:rPr>
          <w:rFonts w:ascii="Garamond" w:eastAsia="Times New Roman" w:hAnsi="Garamond" w:cs="Times New Roman"/>
          <w:color w:val="002060"/>
          <w:sz w:val="24"/>
          <w:szCs w:val="24"/>
          <w:lang w:eastAsia="pl-PL"/>
        </w:rPr>
        <w:t>Student zrealizował zakładane efekty uczenia się.</w:t>
      </w:r>
    </w:p>
    <w:p w:rsidR="00F52064" w:rsidRPr="0037493E" w:rsidRDefault="00F52064" w:rsidP="0037493E">
      <w:pPr>
        <w:spacing w:after="0" w:line="240" w:lineRule="auto"/>
        <w:rPr>
          <w:rFonts w:ascii="Garamond" w:eastAsia="Times New Roman" w:hAnsi="Garamond" w:cs="Times New Roman"/>
          <w:color w:val="002060"/>
          <w:sz w:val="24"/>
          <w:szCs w:val="24"/>
          <w:lang w:eastAsia="pl-PL"/>
        </w:rPr>
      </w:pPr>
    </w:p>
    <w:p w:rsidR="00F52064" w:rsidRPr="0037493E" w:rsidRDefault="00F52064" w:rsidP="0037493E">
      <w:pPr>
        <w:spacing w:after="0" w:line="240" w:lineRule="auto"/>
        <w:ind w:left="3540" w:firstLine="708"/>
        <w:rPr>
          <w:rFonts w:ascii="Garamond" w:eastAsia="Times New Roman" w:hAnsi="Garamond" w:cs="Times New Roman"/>
          <w:color w:val="002060"/>
          <w:sz w:val="28"/>
          <w:szCs w:val="28"/>
          <w:lang w:eastAsia="pl-PL"/>
        </w:rPr>
      </w:pPr>
      <w:r w:rsidRPr="0037493E">
        <w:rPr>
          <w:rFonts w:ascii="Garamond" w:eastAsia="Times New Roman" w:hAnsi="Garamond" w:cs="Times New Roman"/>
          <w:color w:val="002060"/>
          <w:sz w:val="28"/>
          <w:szCs w:val="28"/>
          <w:lang w:eastAsia="pl-PL"/>
        </w:rPr>
        <w:t xml:space="preserve"> ……………………….</w:t>
      </w:r>
    </w:p>
    <w:p w:rsidR="00F52064" w:rsidRPr="0037493E" w:rsidRDefault="00F52064" w:rsidP="0037493E">
      <w:pPr>
        <w:spacing w:after="0" w:line="240" w:lineRule="auto"/>
        <w:rPr>
          <w:rFonts w:ascii="Garamond" w:eastAsia="Times New Roman" w:hAnsi="Garamond" w:cs="Times New Roman"/>
          <w:color w:val="002060"/>
          <w:sz w:val="18"/>
          <w:szCs w:val="18"/>
          <w:lang w:eastAsia="pl-PL"/>
        </w:rPr>
      </w:pPr>
      <w:r w:rsidRPr="0037493E">
        <w:rPr>
          <w:rFonts w:ascii="Garamond" w:eastAsia="Times New Roman" w:hAnsi="Garamond" w:cs="Times New Roman"/>
          <w:color w:val="002060"/>
          <w:sz w:val="18"/>
          <w:szCs w:val="18"/>
          <w:lang w:eastAsia="pl-PL"/>
        </w:rPr>
        <w:t xml:space="preserve">                                                                                                  (Data i podpis opiekuna praktyk)</w:t>
      </w:r>
    </w:p>
    <w:p w:rsidR="001F63ED" w:rsidRPr="0037493E" w:rsidRDefault="001F63ED" w:rsidP="0037493E">
      <w:pPr>
        <w:spacing w:after="0" w:line="240" w:lineRule="auto"/>
        <w:rPr>
          <w:rFonts w:ascii="Garamond" w:hAnsi="Garamond"/>
          <w:color w:val="002060"/>
          <w:sz w:val="16"/>
          <w:szCs w:val="16"/>
        </w:rPr>
      </w:pPr>
    </w:p>
    <w:p w:rsidR="001F63ED" w:rsidRPr="0037493E" w:rsidRDefault="001F63ED" w:rsidP="0037493E">
      <w:pPr>
        <w:spacing w:after="0" w:line="240" w:lineRule="auto"/>
        <w:rPr>
          <w:b/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color w:val="002060"/>
        </w:rPr>
      </w:pPr>
    </w:p>
    <w:p w:rsidR="001F63ED" w:rsidRPr="0037493E" w:rsidRDefault="001F63ED" w:rsidP="0037493E">
      <w:pPr>
        <w:spacing w:after="0" w:line="240" w:lineRule="auto"/>
        <w:rPr>
          <w:color w:val="002060"/>
        </w:rPr>
      </w:pPr>
    </w:p>
    <w:p w:rsidR="00AB691D" w:rsidRPr="0037493E" w:rsidRDefault="00AB691D" w:rsidP="0037493E">
      <w:pPr>
        <w:spacing w:after="0" w:line="240" w:lineRule="auto"/>
        <w:rPr>
          <w:color w:val="002060"/>
        </w:rPr>
      </w:pPr>
    </w:p>
    <w:sectPr w:rsidR="00AB691D" w:rsidRPr="0037493E" w:rsidSect="00893A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6967EF"/>
    <w:multiLevelType w:val="hybridMultilevel"/>
    <w:tmpl w:val="69D8229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45C71A59"/>
    <w:multiLevelType w:val="hybridMultilevel"/>
    <w:tmpl w:val="D75ED6C8"/>
    <w:lvl w:ilvl="0" w:tplc="450E966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234967"/>
    <w:multiLevelType w:val="hybridMultilevel"/>
    <w:tmpl w:val="69DC86F8"/>
    <w:lvl w:ilvl="0" w:tplc="450E966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927005"/>
    <w:multiLevelType w:val="hybridMultilevel"/>
    <w:tmpl w:val="9CBE962E"/>
    <w:lvl w:ilvl="0" w:tplc="450E966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944E89"/>
    <w:multiLevelType w:val="hybridMultilevel"/>
    <w:tmpl w:val="47944686"/>
    <w:lvl w:ilvl="0" w:tplc="450E96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jC3NDExMDQ2NjE2NzFU0lEKTi0uzszPAykwrAUAKib91iwAAAA="/>
  </w:docVars>
  <w:rsids>
    <w:rsidRoot w:val="001F5FB0"/>
    <w:rsid w:val="000C32F4"/>
    <w:rsid w:val="000D2038"/>
    <w:rsid w:val="000E2CDD"/>
    <w:rsid w:val="001F455F"/>
    <w:rsid w:val="001F5FB0"/>
    <w:rsid w:val="001F63ED"/>
    <w:rsid w:val="00215B06"/>
    <w:rsid w:val="00242051"/>
    <w:rsid w:val="00277A86"/>
    <w:rsid w:val="00295978"/>
    <w:rsid w:val="002D4F17"/>
    <w:rsid w:val="002D6BCB"/>
    <w:rsid w:val="002E7EC3"/>
    <w:rsid w:val="0037493E"/>
    <w:rsid w:val="003770BE"/>
    <w:rsid w:val="003D7F74"/>
    <w:rsid w:val="00426E1C"/>
    <w:rsid w:val="00434C80"/>
    <w:rsid w:val="00500A12"/>
    <w:rsid w:val="00564310"/>
    <w:rsid w:val="005B4B5B"/>
    <w:rsid w:val="005D084E"/>
    <w:rsid w:val="0062235E"/>
    <w:rsid w:val="00625E88"/>
    <w:rsid w:val="00632BD1"/>
    <w:rsid w:val="00634737"/>
    <w:rsid w:val="006364DB"/>
    <w:rsid w:val="006809DC"/>
    <w:rsid w:val="00705EF7"/>
    <w:rsid w:val="007A63C5"/>
    <w:rsid w:val="00893AFF"/>
    <w:rsid w:val="008F5C3E"/>
    <w:rsid w:val="009E23D5"/>
    <w:rsid w:val="00A820E6"/>
    <w:rsid w:val="00A97B8C"/>
    <w:rsid w:val="00AB691D"/>
    <w:rsid w:val="00B11B82"/>
    <w:rsid w:val="00B17A1C"/>
    <w:rsid w:val="00C01B30"/>
    <w:rsid w:val="00C237E0"/>
    <w:rsid w:val="00C75977"/>
    <w:rsid w:val="00CA18BB"/>
    <w:rsid w:val="00CC0DB8"/>
    <w:rsid w:val="00D02054"/>
    <w:rsid w:val="00D10D5B"/>
    <w:rsid w:val="00DA0DDF"/>
    <w:rsid w:val="00DC7BFE"/>
    <w:rsid w:val="00F52064"/>
    <w:rsid w:val="00FE5C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93A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7EC3"/>
    <w:pPr>
      <w:ind w:left="720"/>
      <w:contextualSpacing/>
    </w:pPr>
  </w:style>
  <w:style w:type="paragraph" w:styleId="Bezodstpw">
    <w:name w:val="No Spacing"/>
    <w:qFormat/>
    <w:rsid w:val="003D7F7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wrtext">
    <w:name w:val="wrtext"/>
    <w:basedOn w:val="Domylnaczcionkaakapitu"/>
    <w:rsid w:val="008F5C3E"/>
  </w:style>
  <w:style w:type="table" w:styleId="Tabela-Siatka">
    <w:name w:val="Table Grid"/>
    <w:basedOn w:val="Standardowy"/>
    <w:uiPriority w:val="39"/>
    <w:rsid w:val="00500A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rsid w:val="0024205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420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42051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2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2051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2051"/>
    <w:rPr>
      <w:rFonts w:asciiTheme="minorHAnsi" w:eastAsiaTheme="minorHAnsi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2051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86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70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K</dc:creator>
  <cp:keywords/>
  <dc:description/>
  <cp:lastModifiedBy>Waldemar Cieślak</cp:lastModifiedBy>
  <cp:revision>5</cp:revision>
  <dcterms:created xsi:type="dcterms:W3CDTF">2020-01-07T08:31:00Z</dcterms:created>
  <dcterms:modified xsi:type="dcterms:W3CDTF">2020-02-07T10:53:00Z</dcterms:modified>
</cp:coreProperties>
</file>